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ABD57FA" w:rsidR="000C67E9" w:rsidRPr="00F214F6" w:rsidRDefault="00AB516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516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cNulty, R. v [2019] EWCA Crim 2081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CD3B089" w:rsidR="000C67E9" w:rsidRPr="00F214F6" w:rsidRDefault="00A2021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11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4A8224DA" w:rsidR="000C67E9" w:rsidRPr="00F214F6" w:rsidRDefault="005421D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609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ED973AB" w:rsidR="00F214F6" w:rsidRPr="00F214F6" w:rsidRDefault="00A2021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A34B809" w:rsidR="000C67E9" w:rsidRPr="00F214F6" w:rsidRDefault="00A2021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62446020" w:rsidR="00D970E4" w:rsidRPr="00F214F6" w:rsidRDefault="00A202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46B2B520" w:rsidR="00D970E4" w:rsidRPr="00F214F6" w:rsidRDefault="00A202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DCE8E52" w:rsidR="00D970E4" w:rsidRPr="00F214F6" w:rsidRDefault="005421D9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6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A71F98D" w:rsidR="00D970E4" w:rsidRPr="00F214F6" w:rsidRDefault="005421D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43C81FA" w:rsidR="00D970E4" w:rsidRPr="00F214F6" w:rsidRDefault="005421D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A742454" w:rsidR="00D970E4" w:rsidRPr="00F214F6" w:rsidRDefault="00AD0A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5C518AFC" w:rsidR="00D970E4" w:rsidRPr="00F214F6" w:rsidRDefault="00AD0A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651F804" w:rsidR="00D970E4" w:rsidRPr="00F214F6" w:rsidRDefault="00AD0A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72788A9" w:rsidR="00D970E4" w:rsidRPr="00F214F6" w:rsidRDefault="00AD0A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4063F29" w:rsidR="00D970E4" w:rsidRPr="00F214F6" w:rsidRDefault="00AD0A8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12180394" w:rsidR="00D970E4" w:rsidRPr="00F214F6" w:rsidRDefault="00AD0A8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534CD0C2" w:rsidR="00D970E4" w:rsidRPr="00F214F6" w:rsidRDefault="00AD0A8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55DF849" w:rsidR="00D970E4" w:rsidRPr="00F214F6" w:rsidRDefault="003C38A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original sentence was excessive with the judge giving </w:t>
            </w:r>
            <w:r w:rsidRPr="003C38A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nsufficient weight to the matters of mitigation, </w:t>
            </w:r>
            <w:r w:rsidR="001A06A2">
              <w:rPr>
                <w:rFonts w:ascii="Arial Nova Light" w:hAnsi="Arial Nova Light" w:cstheme="majorBidi"/>
                <w:color w:val="000000" w:themeColor="text1"/>
                <w:szCs w:val="24"/>
              </w:rPr>
              <w:t>i.e.</w:t>
            </w:r>
            <w:r w:rsidRPr="003C38A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appellant's previous good character and years of good </w:t>
            </w:r>
            <w:r w:rsidRPr="003C38A2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work, and insufficient weight to the very difficult personal circumstances which the appellant faced around the time of the offending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7F4281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1A06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66E7491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1A06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3BAED742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1A06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2A95F196" w:rsidR="00D7225E" w:rsidRPr="00F214F6" w:rsidRDefault="001A06A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BE7D37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BB7BC66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937AA73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115A7DD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086BDA0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3BC77F3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06C290C" w:rsidR="00D970E4" w:rsidRPr="00F214F6" w:rsidRDefault="001A06A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E3FB4CB" w:rsidR="00C77DBF" w:rsidRPr="00F214F6" w:rsidRDefault="003B5D0D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CF78A2F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3B5D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48E724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B5D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4DDD561E" w:rsidR="005515E1" w:rsidRPr="00F214F6" w:rsidRDefault="00DF186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23DAA6D" w:rsidR="005515E1" w:rsidRPr="00F214F6" w:rsidRDefault="00DF186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97CD3A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9A0234C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1C42E67D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1073186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469F4657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4348D0EB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6ACEDEE0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DF18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1A9361F2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DF18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2652FF53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0DEE33C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23A7A53A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7E98D2C2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E75D8B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573DD0D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39DBB299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7EE808B6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65A67A52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7183DA31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153E1702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EF00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3D81E193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F00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2F7CD6D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C7B5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1DC2641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3C7B5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D81CA41" w:rsidR="00CC3B33" w:rsidRPr="00F214F6" w:rsidRDefault="003C7B5F" w:rsidP="003C7B5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A202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olroyd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Pr="00A202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lliam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Judge </w:t>
            </w:r>
            <w:r w:rsidRPr="00A202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dd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AFBA882" w:rsidR="00CC3B33" w:rsidRPr="00F214F6" w:rsidRDefault="00A20212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3C7B5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D McCreddie appeared on behalf of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BC2FA70" w:rsidR="00CC3B33" w:rsidRPr="00F214F6" w:rsidRDefault="003C7B5F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87D25D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19344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0BC861D4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1934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1002BDB" w:rsidR="00CC3B33" w:rsidRPr="00F214F6" w:rsidRDefault="0019344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5CB1825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9344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3E3A459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19344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C3BBF43" w:rsidR="004A44C9" w:rsidRPr="00F214F6" w:rsidRDefault="0019344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1DCA7CA" w:rsidR="00CC3B33" w:rsidRPr="00F214F6" w:rsidRDefault="00A42FE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para1"/>
            <w:r w:rsidRPr="001934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wo offences of ill-treatment or neglect by a care worker</w:t>
            </w:r>
            <w:bookmarkEnd w:id="0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26C973E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19344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6F6C582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19344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7EA31D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16B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7D9E37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16B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testimony – a report on the mental health</w:t>
            </w:r>
            <w:r w:rsidR="00EE12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f the appellant from a psychiatris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AC06E6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E12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C8" w14:textId="28411398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E12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057E1A0C" w:rsidR="00CC3B33" w:rsidRPr="00F214F6" w:rsidRDefault="007F00D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E12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wo years eight months'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4B683A4" w:rsidR="00D7225E" w:rsidRPr="00F214F6" w:rsidRDefault="00A42FE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08AA7C8D" w:rsidR="00CC3B33" w:rsidRPr="00F214F6" w:rsidRDefault="00EE12C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51478DB" w:rsidR="00CC3B33" w:rsidRPr="00F214F6" w:rsidRDefault="00EE12C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2BF0C694" w:rsidR="00CC3B33" w:rsidRDefault="00C306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72AC4AF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C306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497B9EB1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C306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80A681D" w:rsidR="00CC3B33" w:rsidRPr="00F214F6" w:rsidRDefault="00C3061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0CBAE7F" w:rsidR="00CC3B33" w:rsidRPr="00F214F6" w:rsidRDefault="00C3061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634CFA5B" w:rsidR="00CC3B33" w:rsidRPr="00F214F6" w:rsidRDefault="00C3061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23ECB172" w:rsidR="00D92554" w:rsidRPr="00F214F6" w:rsidRDefault="00C3061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4C68FB1" w:rsidR="00CC3B33" w:rsidRPr="00F214F6" w:rsidRDefault="00C3061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4B6C0FB" w:rsidR="00CC3B33" w:rsidRPr="00F214F6" w:rsidRDefault="00C3061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F11D943" w:rsidR="00CC3B33" w:rsidRPr="00F214F6" w:rsidRDefault="00F91C4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F1F91D6" w:rsidR="00CC3B33" w:rsidRPr="00F214F6" w:rsidRDefault="00F91C4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235E74D" w:rsidR="00CC3B33" w:rsidRPr="00F214F6" w:rsidRDefault="00F91C4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0D01D0A9" w:rsidR="00CC3B33" w:rsidRPr="00F214F6" w:rsidRDefault="00F91C4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Consultant Forensic Psychiatris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27469257" w:rsidR="00CC3B33" w:rsidRDefault="00F91C4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4EF1AB35" w:rsidR="000051CC" w:rsidRDefault="00F91C46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6D5DE1D6" w:rsidR="00CC3B33" w:rsidRDefault="00685C4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09E5D704" w:rsidR="00CC3B33" w:rsidRDefault="00685C4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0641CC69" w:rsidR="00CC3B33" w:rsidRDefault="00685C4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85D90F0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685C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386FE780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685C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394737C3" w:rsidR="00CC3B33" w:rsidRPr="00F214F6" w:rsidRDefault="00685C4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DA15A43" w:rsidR="00CC3B33" w:rsidRPr="00F214F6" w:rsidRDefault="00685C4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746107CD" w:rsidR="00CC3B33" w:rsidRDefault="00685C4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E2B5954" w:rsidR="00CC3B33" w:rsidRPr="00F214F6" w:rsidRDefault="00685C4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826692C" w14:textId="33265A56" w:rsidR="00CC3B33" w:rsidRDefault="00685C4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3D7C6278" w:rsidR="00CC3B33" w:rsidRDefault="00685C4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6F34F0E3" w:rsidR="00CC3B33" w:rsidRDefault="00114D2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7EC06E0B" w:rsidR="00CC3B33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75D48B9F" w:rsidR="00CC3B33" w:rsidRDefault="00114D2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555CC1EE" w:rsidR="00CC3B33" w:rsidRDefault="00114D2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385E2D11" w:rsidR="00CC3B33" w:rsidRDefault="00114D2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33806A5" w:rsidR="00CC3B33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3CF83BA" w:rsidR="00CC3B33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415419A9" w:rsidR="00CC3B33" w:rsidRDefault="00114D2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C5357B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114D2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49934000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14D2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7A47E325" w:rsidR="00EB79EB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ECB7377" w:rsidR="00CC3B33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3B2195B" w:rsidR="00EB79EB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25DC3A6" w:rsidR="00F02664" w:rsidRPr="00F214F6" w:rsidRDefault="00114D2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59A1774" w:rsidR="00CC3B33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C47CD6F" w:rsidR="00C77DBF" w:rsidRPr="00F214F6" w:rsidRDefault="00114D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3E998F83" w:rsidR="00CC3B33" w:rsidRDefault="006035F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7D4AAF66" w:rsidR="00CC3B33" w:rsidRDefault="006035F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4F275B00" w:rsidR="008F41B9" w:rsidRPr="006035FD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6035F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035FD" w:rsidRPr="001A1D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eference was made to the appellants previous good character and years of </w:t>
            </w:r>
            <w:r w:rsidR="001A1DE6" w:rsidRPr="001A1D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ood work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5CCC5403" w:rsidR="00CC3B33" w:rsidRDefault="001A1DE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8102D20" w:rsidR="00A35D9A" w:rsidRPr="00F214F6" w:rsidRDefault="001A1DE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9DAE31F" w:rsidR="00CC3B33" w:rsidRPr="00F214F6" w:rsidRDefault="001A1DE6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4C693F4E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1A1D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08163E45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1A1DE6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5C18D777" w:rsidR="00907A59" w:rsidRPr="00F214F6" w:rsidRDefault="006579F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BD38A8E" w:rsidR="00907A59" w:rsidRPr="00F214F6" w:rsidRDefault="006579F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57AF30E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65D2AF1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52BC4557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9C6781C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EF7FFC6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BC46F9C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DB09132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15A6C21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0C93FB1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585420D" w:rsidR="000F5116" w:rsidRPr="00F214F6" w:rsidRDefault="006579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475ED166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6579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4F1E2DA4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6579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62FF69AE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6579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276D602C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6579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bookmarkStart w:id="1" w:name="_GoBack"/>
            <w:bookmarkEnd w:id="1"/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4C546" w14:textId="77777777" w:rsidR="00704DA7" w:rsidRDefault="00704DA7" w:rsidP="00187203">
      <w:pPr>
        <w:spacing w:after="0" w:line="240" w:lineRule="auto"/>
      </w:pPr>
      <w:r>
        <w:separator/>
      </w:r>
    </w:p>
  </w:endnote>
  <w:endnote w:type="continuationSeparator" w:id="0">
    <w:p w14:paraId="0B6CCAEC" w14:textId="77777777" w:rsidR="00704DA7" w:rsidRDefault="00704DA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846BA5" w14:paraId="06B27626" w14:textId="77777777" w:rsidTr="060EE78D">
      <w:tc>
        <w:tcPr>
          <w:tcW w:w="5133" w:type="dxa"/>
        </w:tcPr>
        <w:p w14:paraId="6D29E1BD" w14:textId="380F18CE" w:rsidR="00846BA5" w:rsidRDefault="00846BA5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846BA5" w:rsidRDefault="00846BA5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846BA5" w:rsidRDefault="00846BA5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846BA5" w:rsidRDefault="00846BA5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8B29C" w14:textId="77777777" w:rsidR="00704DA7" w:rsidRDefault="00704DA7" w:rsidP="00187203">
      <w:pPr>
        <w:spacing w:after="0" w:line="240" w:lineRule="auto"/>
      </w:pPr>
      <w:r>
        <w:separator/>
      </w:r>
    </w:p>
  </w:footnote>
  <w:footnote w:type="continuationSeparator" w:id="0">
    <w:p w14:paraId="502B3495" w14:textId="77777777" w:rsidR="00704DA7" w:rsidRDefault="00704DA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846BA5" w:rsidRDefault="00846BA5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846BA5" w:rsidRPr="0033791C" w:rsidRDefault="00846BA5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C67E9"/>
    <w:rsid w:val="000E65C1"/>
    <w:rsid w:val="000F5116"/>
    <w:rsid w:val="0010686E"/>
    <w:rsid w:val="0011134F"/>
    <w:rsid w:val="00114D20"/>
    <w:rsid w:val="00116C33"/>
    <w:rsid w:val="001221BE"/>
    <w:rsid w:val="00141779"/>
    <w:rsid w:val="00154B87"/>
    <w:rsid w:val="0018382A"/>
    <w:rsid w:val="00184214"/>
    <w:rsid w:val="00187203"/>
    <w:rsid w:val="0019344B"/>
    <w:rsid w:val="00196060"/>
    <w:rsid w:val="00197B70"/>
    <w:rsid w:val="001A06A2"/>
    <w:rsid w:val="001A1DE6"/>
    <w:rsid w:val="001A2D1E"/>
    <w:rsid w:val="001B3245"/>
    <w:rsid w:val="001C0D45"/>
    <w:rsid w:val="001C4D47"/>
    <w:rsid w:val="001D6D26"/>
    <w:rsid w:val="001E34F2"/>
    <w:rsid w:val="00221BE7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B5D0D"/>
    <w:rsid w:val="003C38A2"/>
    <w:rsid w:val="003C59E3"/>
    <w:rsid w:val="003C7B5F"/>
    <w:rsid w:val="003D0993"/>
    <w:rsid w:val="003D6522"/>
    <w:rsid w:val="003E1548"/>
    <w:rsid w:val="00416404"/>
    <w:rsid w:val="00417F03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44C9"/>
    <w:rsid w:val="004B32DB"/>
    <w:rsid w:val="004C51D2"/>
    <w:rsid w:val="004C6A62"/>
    <w:rsid w:val="004D1D32"/>
    <w:rsid w:val="004D1DE0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421D9"/>
    <w:rsid w:val="005515E1"/>
    <w:rsid w:val="005544E2"/>
    <w:rsid w:val="00555108"/>
    <w:rsid w:val="005C1ABD"/>
    <w:rsid w:val="005E6686"/>
    <w:rsid w:val="006035FD"/>
    <w:rsid w:val="00621FE2"/>
    <w:rsid w:val="00650F5E"/>
    <w:rsid w:val="00654C55"/>
    <w:rsid w:val="006579FE"/>
    <w:rsid w:val="00684151"/>
    <w:rsid w:val="00685C47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04DA7"/>
    <w:rsid w:val="007106AC"/>
    <w:rsid w:val="0071493C"/>
    <w:rsid w:val="007608D1"/>
    <w:rsid w:val="007659F7"/>
    <w:rsid w:val="007700FE"/>
    <w:rsid w:val="00774058"/>
    <w:rsid w:val="007A6137"/>
    <w:rsid w:val="007B467D"/>
    <w:rsid w:val="007B63C7"/>
    <w:rsid w:val="007C712E"/>
    <w:rsid w:val="007E0BE0"/>
    <w:rsid w:val="007E78B1"/>
    <w:rsid w:val="007F00D6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20212"/>
    <w:rsid w:val="00A35D9A"/>
    <w:rsid w:val="00A37FFB"/>
    <w:rsid w:val="00A42FEC"/>
    <w:rsid w:val="00A50558"/>
    <w:rsid w:val="00AA42DF"/>
    <w:rsid w:val="00AB5168"/>
    <w:rsid w:val="00AD0A8D"/>
    <w:rsid w:val="00AD1A27"/>
    <w:rsid w:val="00AD6357"/>
    <w:rsid w:val="00AE001D"/>
    <w:rsid w:val="00AE6FD7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278D3"/>
    <w:rsid w:val="00C3061F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186D"/>
    <w:rsid w:val="00DF32A8"/>
    <w:rsid w:val="00E16710"/>
    <w:rsid w:val="00E16B06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EE12C0"/>
    <w:rsid w:val="00EF00D8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91C46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15CB7D-4C5E-4616-99D3-C862CECD6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2011</Words>
  <Characters>1146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6</cp:revision>
  <cp:lastPrinted>2019-01-14T14:22:00Z</cp:lastPrinted>
  <dcterms:created xsi:type="dcterms:W3CDTF">2020-05-17T06:07:00Z</dcterms:created>
  <dcterms:modified xsi:type="dcterms:W3CDTF">2020-05-17T07:05:00Z</dcterms:modified>
</cp:coreProperties>
</file>